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7088"/>
      </w:tblGrid>
      <w:tr w:rsidR="001930F9" w14:paraId="1DB0D72F" w14:textId="77777777" w:rsidTr="001930F9">
        <w:tc>
          <w:tcPr>
            <w:tcW w:w="1809" w:type="dxa"/>
          </w:tcPr>
          <w:p w14:paraId="60B4B8E5" w14:textId="524335F9" w:rsidR="001930F9" w:rsidRDefault="001930F9" w:rsidP="001930F9">
            <w:pPr>
              <w:ind w:right="-22"/>
              <w:rPr>
                <w:b/>
              </w:rPr>
            </w:pPr>
            <w:r>
              <w:rPr>
                <w:b/>
              </w:rPr>
              <w:t>Course</w:t>
            </w:r>
          </w:p>
        </w:tc>
        <w:tc>
          <w:tcPr>
            <w:tcW w:w="7088" w:type="dxa"/>
          </w:tcPr>
          <w:p w14:paraId="10260595" w14:textId="1A875C66" w:rsidR="001930F9" w:rsidRPr="001930F9" w:rsidRDefault="001930F9" w:rsidP="001930F9">
            <w:pPr>
              <w:ind w:right="-22"/>
              <w:rPr>
                <w:bCs/>
              </w:rPr>
            </w:pPr>
            <w:r>
              <w:rPr>
                <w:bCs/>
              </w:rPr>
              <w:t>For example: Diploma of Human Resources</w:t>
            </w:r>
          </w:p>
        </w:tc>
      </w:tr>
      <w:tr w:rsidR="001930F9" w14:paraId="20F19AC7" w14:textId="77777777" w:rsidTr="001930F9">
        <w:tc>
          <w:tcPr>
            <w:tcW w:w="1809" w:type="dxa"/>
          </w:tcPr>
          <w:p w14:paraId="243BE671" w14:textId="0CB70DEE" w:rsidR="001930F9" w:rsidRDefault="001930F9" w:rsidP="001930F9">
            <w:pPr>
              <w:ind w:right="-22"/>
              <w:rPr>
                <w:b/>
              </w:rPr>
            </w:pPr>
            <w:r>
              <w:rPr>
                <w:b/>
              </w:rPr>
              <w:t>Unit Number</w:t>
            </w:r>
          </w:p>
        </w:tc>
        <w:tc>
          <w:tcPr>
            <w:tcW w:w="7088" w:type="dxa"/>
          </w:tcPr>
          <w:p w14:paraId="290431A7" w14:textId="71025C8F" w:rsidR="001930F9" w:rsidRPr="001930F9" w:rsidRDefault="001930F9" w:rsidP="001930F9">
            <w:pPr>
              <w:ind w:right="-22"/>
              <w:rPr>
                <w:bCs/>
              </w:rPr>
            </w:pPr>
            <w:r>
              <w:rPr>
                <w:bCs/>
              </w:rPr>
              <w:t>For example: 1</w:t>
            </w:r>
          </w:p>
        </w:tc>
      </w:tr>
      <w:tr w:rsidR="001930F9" w14:paraId="2C12DC86" w14:textId="77777777" w:rsidTr="001930F9">
        <w:tc>
          <w:tcPr>
            <w:tcW w:w="1809" w:type="dxa"/>
          </w:tcPr>
          <w:p w14:paraId="6FCB863A" w14:textId="67DD5206" w:rsidR="001930F9" w:rsidRDefault="001930F9" w:rsidP="001930F9">
            <w:pPr>
              <w:ind w:right="-22"/>
              <w:rPr>
                <w:b/>
              </w:rPr>
            </w:pPr>
            <w:r>
              <w:rPr>
                <w:b/>
              </w:rPr>
              <w:t>Unit Name</w:t>
            </w:r>
          </w:p>
        </w:tc>
        <w:tc>
          <w:tcPr>
            <w:tcW w:w="7088" w:type="dxa"/>
          </w:tcPr>
          <w:p w14:paraId="6DE95947" w14:textId="79B82C9D" w:rsidR="001930F9" w:rsidRPr="001930F9" w:rsidRDefault="001930F9" w:rsidP="001930F9">
            <w:pPr>
              <w:ind w:right="-22"/>
              <w:rPr>
                <w:bCs/>
              </w:rPr>
            </w:pPr>
            <w:r>
              <w:rPr>
                <w:bCs/>
              </w:rPr>
              <w:t>For example: Manage personal work priorities and professional development</w:t>
            </w:r>
          </w:p>
        </w:tc>
      </w:tr>
    </w:tbl>
    <w:p w14:paraId="1AD16845" w14:textId="77777777" w:rsidR="001930F9" w:rsidRDefault="001930F9" w:rsidP="001930F9">
      <w:pPr>
        <w:ind w:right="-22"/>
        <w:rPr>
          <w:b/>
        </w:rPr>
      </w:pPr>
    </w:p>
    <w:p w14:paraId="29C5D5F0" w14:textId="6EBBC622" w:rsidR="00B2618D" w:rsidRDefault="001930F9" w:rsidP="001930F9">
      <w:pPr>
        <w:ind w:right="-22"/>
        <w:rPr>
          <w:b/>
        </w:rPr>
      </w:pPr>
      <w:r w:rsidRPr="00B2618D">
        <w:rPr>
          <w:b/>
          <w:highlight w:val="yellow"/>
        </w:rPr>
        <w:t>Please place your name in the footer of this document</w:t>
      </w:r>
    </w:p>
    <w:p w14:paraId="6999ED18" w14:textId="24C082FE" w:rsidR="00B2618D" w:rsidRDefault="00B2618D" w:rsidP="001930F9">
      <w:pPr>
        <w:ind w:right="-22"/>
        <w:rPr>
          <w:b/>
        </w:rPr>
      </w:pPr>
      <w:r>
        <w:rPr>
          <w:b/>
        </w:rPr>
        <w:t>MODULE 1</w:t>
      </w:r>
    </w:p>
    <w:p w14:paraId="0FBED17A" w14:textId="34ACF0AD" w:rsidR="00B2618D" w:rsidRDefault="00375F80" w:rsidP="001930F9">
      <w:pPr>
        <w:ind w:right="-22"/>
        <w:rPr>
          <w:b/>
        </w:rPr>
      </w:pPr>
      <w:r>
        <w:rPr>
          <w:b/>
        </w:rPr>
        <w:t xml:space="preserve">TUTORIAL 1 </w:t>
      </w:r>
    </w:p>
    <w:p w14:paraId="76F9E1B3" w14:textId="3C3ABB5B" w:rsidR="001930F9" w:rsidRDefault="00375F80" w:rsidP="001930F9">
      <w:pPr>
        <w:ind w:right="-22"/>
        <w:rPr>
          <w:b/>
        </w:rPr>
      </w:pPr>
      <w:r>
        <w:rPr>
          <w:b/>
        </w:rPr>
        <w:t>No activity (if applicable)</w:t>
      </w:r>
      <w:r w:rsidR="00711683">
        <w:rPr>
          <w:b/>
        </w:rPr>
        <w:t xml:space="preserve"> </w:t>
      </w:r>
    </w:p>
    <w:p w14:paraId="2C38F522" w14:textId="17EFD7C5" w:rsidR="00375F80" w:rsidRPr="00330897" w:rsidRDefault="001930F9" w:rsidP="001930F9">
      <w:pPr>
        <w:ind w:right="-22"/>
      </w:pPr>
      <w:r>
        <w:t>W</w:t>
      </w:r>
      <w:r w:rsidR="00711683" w:rsidRPr="00330897">
        <w:t>here tutorials do not contain activities, please list the tutorial number and state ‘no activity’</w:t>
      </w:r>
    </w:p>
    <w:p w14:paraId="2020D96B" w14:textId="77777777" w:rsidR="00711683" w:rsidRDefault="00711683" w:rsidP="001930F9">
      <w:pPr>
        <w:ind w:right="-22"/>
        <w:rPr>
          <w:b/>
        </w:rPr>
      </w:pPr>
    </w:p>
    <w:p w14:paraId="0F5EF157" w14:textId="77777777" w:rsidR="00B2618D" w:rsidRDefault="00375F80" w:rsidP="001930F9">
      <w:pPr>
        <w:ind w:right="-22"/>
        <w:rPr>
          <w:b/>
        </w:rPr>
      </w:pPr>
      <w:r w:rsidRPr="00375F80">
        <w:rPr>
          <w:b/>
        </w:rPr>
        <w:t xml:space="preserve">TUTORIAL </w:t>
      </w:r>
      <w:r>
        <w:rPr>
          <w:b/>
        </w:rPr>
        <w:t>2</w:t>
      </w:r>
      <w:r w:rsidRPr="00375F80">
        <w:rPr>
          <w:b/>
        </w:rPr>
        <w:t xml:space="preserve"> </w:t>
      </w:r>
    </w:p>
    <w:p w14:paraId="27419CF6" w14:textId="3DCA7AFC" w:rsidR="00057F26" w:rsidRPr="00375F80" w:rsidRDefault="00375F80" w:rsidP="001930F9">
      <w:pPr>
        <w:ind w:right="-22"/>
        <w:rPr>
          <w:b/>
        </w:rPr>
      </w:pPr>
      <w:r w:rsidRPr="00375F80">
        <w:rPr>
          <w:b/>
        </w:rPr>
        <w:t>Activity 1</w:t>
      </w:r>
    </w:p>
    <w:p w14:paraId="03A77DCF" w14:textId="77777777" w:rsidR="00375F80" w:rsidRPr="0049555F" w:rsidRDefault="00375F80" w:rsidP="001930F9">
      <w:pPr>
        <w:pStyle w:val="ListParagraph"/>
        <w:ind w:left="0" w:right="-22"/>
        <w:rPr>
          <w:i/>
        </w:rPr>
      </w:pPr>
      <w:r>
        <w:t>Type your activity response</w:t>
      </w:r>
      <w:r w:rsidR="005C4F29">
        <w:t>/answer</w:t>
      </w:r>
    </w:p>
    <w:p w14:paraId="4B9229C4" w14:textId="77777777" w:rsidR="009442BF" w:rsidRDefault="009442BF" w:rsidP="001930F9">
      <w:pPr>
        <w:ind w:right="-22"/>
        <w:rPr>
          <w:b/>
        </w:rPr>
      </w:pPr>
    </w:p>
    <w:p w14:paraId="5C96FC40" w14:textId="77777777" w:rsidR="00B2618D" w:rsidRDefault="009442BF" w:rsidP="001930F9">
      <w:pPr>
        <w:ind w:right="-22"/>
        <w:rPr>
          <w:b/>
        </w:rPr>
      </w:pPr>
      <w:r w:rsidRPr="00375F80">
        <w:rPr>
          <w:b/>
        </w:rPr>
        <w:t xml:space="preserve">Activity </w:t>
      </w:r>
      <w:r>
        <w:rPr>
          <w:b/>
        </w:rPr>
        <w:t xml:space="preserve">2 </w:t>
      </w:r>
    </w:p>
    <w:p w14:paraId="05BD6676" w14:textId="4F62F737" w:rsidR="001930F9" w:rsidRDefault="00B2618D" w:rsidP="001930F9">
      <w:pPr>
        <w:ind w:right="-22"/>
        <w:rPr>
          <w:b/>
        </w:rPr>
      </w:pPr>
      <w:r>
        <w:rPr>
          <w:b/>
        </w:rPr>
        <w:t>P</w:t>
      </w:r>
      <w:r w:rsidR="009442BF">
        <w:rPr>
          <w:b/>
        </w:rPr>
        <w:t xml:space="preserve">lease see attached worksheet </w:t>
      </w:r>
      <w:r w:rsidR="00C10D2B">
        <w:rPr>
          <w:b/>
        </w:rPr>
        <w:t>Unit number_</w:t>
      </w:r>
      <w:r w:rsidR="00C10D2B">
        <w:rPr>
          <w:b/>
        </w:rPr>
        <w:t xml:space="preserve"> </w:t>
      </w:r>
      <w:r w:rsidR="009442BF">
        <w:rPr>
          <w:b/>
        </w:rPr>
        <w:t xml:space="preserve">Tutorial2_Activity2.doc </w:t>
      </w:r>
    </w:p>
    <w:p w14:paraId="47FE511A" w14:textId="26DC73E6" w:rsidR="00B2618D" w:rsidRDefault="001930F9" w:rsidP="001930F9">
      <w:pPr>
        <w:ind w:right="-22"/>
      </w:pPr>
      <w:r>
        <w:t>W</w:t>
      </w:r>
      <w:r w:rsidR="009442BF" w:rsidRPr="009442BF">
        <w:t>here the activity</w:t>
      </w:r>
      <w:r w:rsidR="009442BF">
        <w:t xml:space="preserve"> requires you to complete a separate work sheet like a questionnaire or quiz, you can save it separately and name it based on the</w:t>
      </w:r>
      <w:r w:rsidR="00C10D2B">
        <w:t xml:space="preserve"> unit number,</w:t>
      </w:r>
      <w:r w:rsidR="009442BF">
        <w:t xml:space="preserve"> tutorial </w:t>
      </w:r>
      <w:r w:rsidR="00C10D2B">
        <w:t xml:space="preserve">number </w:t>
      </w:r>
      <w:bookmarkStart w:id="0" w:name="_GoBack"/>
      <w:bookmarkEnd w:id="0"/>
      <w:r w:rsidR="009442BF">
        <w:t>and activity number</w:t>
      </w:r>
      <w:r w:rsidR="00B2618D">
        <w:t>. You may have to print and write in hand on some documents, then scan them and save them as a pdf.</w:t>
      </w:r>
    </w:p>
    <w:p w14:paraId="41592D8D" w14:textId="42EC8157" w:rsidR="009442BF" w:rsidRPr="00375F80" w:rsidRDefault="00B2618D" w:rsidP="001930F9">
      <w:pPr>
        <w:ind w:right="-22"/>
        <w:rPr>
          <w:b/>
        </w:rPr>
      </w:pPr>
      <w:r>
        <w:t>For example:</w:t>
      </w:r>
      <w:r w:rsidR="009442BF">
        <w:t xml:space="preserve"> </w:t>
      </w:r>
      <w:r w:rsidR="00C10D2B">
        <w:t xml:space="preserve">1_ </w:t>
      </w:r>
      <w:r w:rsidR="009442BF">
        <w:t>Tutorial2_Activity2.</w:t>
      </w:r>
      <w:r>
        <w:t>pdf</w:t>
      </w:r>
    </w:p>
    <w:p w14:paraId="153562E7" w14:textId="77777777" w:rsidR="009442BF" w:rsidRDefault="009442BF" w:rsidP="001930F9">
      <w:pPr>
        <w:ind w:right="-22"/>
        <w:rPr>
          <w:b/>
        </w:rPr>
      </w:pPr>
    </w:p>
    <w:p w14:paraId="753E64B1" w14:textId="77777777" w:rsidR="00B2618D" w:rsidRDefault="00375F80" w:rsidP="001930F9">
      <w:pPr>
        <w:ind w:right="-22"/>
        <w:rPr>
          <w:b/>
        </w:rPr>
      </w:pPr>
      <w:r>
        <w:rPr>
          <w:b/>
        </w:rPr>
        <w:t>TUTOR</w:t>
      </w:r>
      <w:r w:rsidRPr="00375F80">
        <w:rPr>
          <w:b/>
        </w:rPr>
        <w:t>I</w:t>
      </w:r>
      <w:r>
        <w:rPr>
          <w:b/>
        </w:rPr>
        <w:t>A</w:t>
      </w:r>
      <w:r w:rsidRPr="00375F80">
        <w:rPr>
          <w:b/>
        </w:rPr>
        <w:t xml:space="preserve">L </w:t>
      </w:r>
      <w:r w:rsidR="009442BF">
        <w:rPr>
          <w:b/>
        </w:rPr>
        <w:t>3</w:t>
      </w:r>
      <w:r w:rsidRPr="00375F80">
        <w:rPr>
          <w:b/>
        </w:rPr>
        <w:t xml:space="preserve"> </w:t>
      </w:r>
    </w:p>
    <w:p w14:paraId="3C1FE1E1" w14:textId="1069D607" w:rsidR="00375F80" w:rsidRPr="00375F80" w:rsidRDefault="00375F80" w:rsidP="001930F9">
      <w:pPr>
        <w:ind w:right="-22"/>
        <w:rPr>
          <w:b/>
        </w:rPr>
      </w:pPr>
      <w:r w:rsidRPr="00375F80">
        <w:rPr>
          <w:b/>
        </w:rPr>
        <w:t xml:space="preserve">Activity </w:t>
      </w:r>
      <w:r w:rsidR="009442BF">
        <w:rPr>
          <w:b/>
        </w:rPr>
        <w:t>1</w:t>
      </w:r>
    </w:p>
    <w:p w14:paraId="001A6811" w14:textId="77777777" w:rsidR="00375F80" w:rsidRDefault="00375F80" w:rsidP="001930F9">
      <w:pPr>
        <w:pStyle w:val="ListParagraph"/>
        <w:ind w:left="0" w:right="-22"/>
      </w:pPr>
      <w:r>
        <w:t>Type your activity response</w:t>
      </w:r>
      <w:r w:rsidR="005C4F29">
        <w:t>/answer</w:t>
      </w:r>
    </w:p>
    <w:p w14:paraId="1016F2D3" w14:textId="1D91A8B1" w:rsidR="00375F80" w:rsidRDefault="00375F80" w:rsidP="001930F9">
      <w:pPr>
        <w:ind w:right="-22"/>
      </w:pPr>
    </w:p>
    <w:p w14:paraId="78015BA0" w14:textId="465A3E08" w:rsidR="00B2618D" w:rsidRPr="00B2618D" w:rsidRDefault="00B2618D" w:rsidP="001930F9">
      <w:pPr>
        <w:ind w:right="-22"/>
        <w:rPr>
          <w:b/>
          <w:bCs/>
        </w:rPr>
      </w:pPr>
      <w:r w:rsidRPr="00B2618D">
        <w:rPr>
          <w:b/>
          <w:bCs/>
        </w:rPr>
        <w:t>MODULE 2</w:t>
      </w:r>
    </w:p>
    <w:p w14:paraId="1AEEF7A0" w14:textId="77777777" w:rsidR="00B2618D" w:rsidRDefault="00B2618D" w:rsidP="00B2618D">
      <w:pPr>
        <w:ind w:right="-22"/>
        <w:rPr>
          <w:b/>
        </w:rPr>
      </w:pPr>
      <w:r>
        <w:rPr>
          <w:b/>
        </w:rPr>
        <w:t xml:space="preserve">TUTORIAL 1 </w:t>
      </w:r>
    </w:p>
    <w:p w14:paraId="6AD508E3" w14:textId="77777777" w:rsidR="00B2618D" w:rsidRPr="00375F80" w:rsidRDefault="00B2618D" w:rsidP="00B2618D">
      <w:pPr>
        <w:ind w:right="-22"/>
        <w:rPr>
          <w:b/>
        </w:rPr>
      </w:pPr>
      <w:r w:rsidRPr="00375F80">
        <w:rPr>
          <w:b/>
        </w:rPr>
        <w:t>Activity 1</w:t>
      </w:r>
    </w:p>
    <w:p w14:paraId="09C2CBA1" w14:textId="77777777" w:rsidR="00B2618D" w:rsidRPr="0049555F" w:rsidRDefault="00B2618D" w:rsidP="00B2618D">
      <w:pPr>
        <w:pStyle w:val="ListParagraph"/>
        <w:ind w:left="0" w:right="-22"/>
        <w:rPr>
          <w:i/>
        </w:rPr>
      </w:pPr>
      <w:r>
        <w:t>Type your activity response/answer</w:t>
      </w:r>
    </w:p>
    <w:p w14:paraId="0F0A8363" w14:textId="77777777" w:rsidR="00B2618D" w:rsidRDefault="00B2618D" w:rsidP="001930F9">
      <w:pPr>
        <w:ind w:right="-22"/>
      </w:pPr>
    </w:p>
    <w:p w14:paraId="2535505B" w14:textId="77777777" w:rsidR="00B2618D" w:rsidRDefault="005A0782" w:rsidP="001930F9">
      <w:pPr>
        <w:ind w:right="-22"/>
        <w:rPr>
          <w:b/>
        </w:rPr>
      </w:pPr>
      <w:r>
        <w:t xml:space="preserve">When you are ready to submit your work, save the final copy as </w:t>
      </w:r>
      <w:r w:rsidR="001930F9">
        <w:t xml:space="preserve">either a word document or </w:t>
      </w:r>
      <w:r>
        <w:t>a PDF file</w:t>
      </w:r>
      <w:r w:rsidR="00626841">
        <w:t xml:space="preserve"> </w:t>
      </w:r>
      <w:r>
        <w:t>then submit this along with your assessment task through the links on our website</w:t>
      </w:r>
      <w:r w:rsidR="00B66CCA">
        <w:t>.</w:t>
      </w:r>
      <w:r w:rsidR="001930F9" w:rsidRPr="001930F9">
        <w:rPr>
          <w:b/>
        </w:rPr>
        <w:t xml:space="preserve"> </w:t>
      </w:r>
      <w:r w:rsidR="001930F9" w:rsidRPr="001930F9">
        <w:rPr>
          <w:bCs/>
        </w:rPr>
        <w:t xml:space="preserve">Name your document </w:t>
      </w:r>
      <w:r w:rsidR="001930F9">
        <w:rPr>
          <w:b/>
        </w:rPr>
        <w:t>- Unit number</w:t>
      </w:r>
      <w:r w:rsidR="00B2618D">
        <w:rPr>
          <w:b/>
        </w:rPr>
        <w:t>_</w:t>
      </w:r>
      <w:r w:rsidR="001930F9">
        <w:rPr>
          <w:b/>
        </w:rPr>
        <w:t>Learning Journal</w:t>
      </w:r>
      <w:r w:rsidR="00B2618D">
        <w:rPr>
          <w:b/>
        </w:rPr>
        <w:t xml:space="preserve">_Your name. </w:t>
      </w:r>
    </w:p>
    <w:p w14:paraId="44C256E1" w14:textId="027A344E" w:rsidR="001930F9" w:rsidRPr="00B2618D" w:rsidRDefault="00B2618D" w:rsidP="001930F9">
      <w:pPr>
        <w:ind w:right="-22"/>
        <w:rPr>
          <w:bCs/>
        </w:rPr>
      </w:pPr>
      <w:r w:rsidRPr="00B2618D">
        <w:rPr>
          <w:bCs/>
        </w:rPr>
        <w:t>F</w:t>
      </w:r>
      <w:r>
        <w:rPr>
          <w:bCs/>
        </w:rPr>
        <w:t>or example: 1_ Learning Journal_Mary Smith.</w:t>
      </w:r>
    </w:p>
    <w:p w14:paraId="5B6E474B" w14:textId="3A7BF3CE" w:rsidR="005A0782" w:rsidRDefault="005A0782" w:rsidP="001930F9">
      <w:pPr>
        <w:ind w:right="-22"/>
      </w:pPr>
    </w:p>
    <w:sectPr w:rsidR="005A0782" w:rsidSect="001930F9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EFA50" w14:textId="77777777" w:rsidR="00955100" w:rsidRDefault="00955100" w:rsidP="00375F80">
      <w:pPr>
        <w:spacing w:after="0" w:line="240" w:lineRule="auto"/>
      </w:pPr>
      <w:r>
        <w:separator/>
      </w:r>
    </w:p>
  </w:endnote>
  <w:endnote w:type="continuationSeparator" w:id="0">
    <w:p w14:paraId="35E865E4" w14:textId="77777777" w:rsidR="00955100" w:rsidRDefault="00955100" w:rsidP="00375F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01A35" w14:textId="6B79923F" w:rsidR="001930F9" w:rsidRDefault="00B2618D" w:rsidP="001930F9">
    <w:pPr>
      <w:pStyle w:val="Header"/>
    </w:pPr>
    <w:r>
      <w:t xml:space="preserve">Your </w:t>
    </w:r>
    <w:r w:rsidR="001930F9">
      <w:t>Name</w:t>
    </w:r>
    <w:r w:rsidR="001930F9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266575" w14:textId="77777777" w:rsidR="00955100" w:rsidRDefault="00955100" w:rsidP="00375F80">
      <w:pPr>
        <w:spacing w:after="0" w:line="240" w:lineRule="auto"/>
      </w:pPr>
      <w:r>
        <w:separator/>
      </w:r>
    </w:p>
  </w:footnote>
  <w:footnote w:type="continuationSeparator" w:id="0">
    <w:p w14:paraId="652C3FB7" w14:textId="77777777" w:rsidR="00955100" w:rsidRDefault="00955100" w:rsidP="00375F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9615DE"/>
    <w:multiLevelType w:val="hybridMultilevel"/>
    <w:tmpl w:val="EA4C0288"/>
    <w:lvl w:ilvl="0" w:tplc="0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67CA6D18"/>
    <w:multiLevelType w:val="hybridMultilevel"/>
    <w:tmpl w:val="E4A8ABD6"/>
    <w:lvl w:ilvl="0" w:tplc="0C09000F">
      <w:start w:val="1"/>
      <w:numFmt w:val="decimal"/>
      <w:lvlText w:val="%1."/>
      <w:lvlJc w:val="left"/>
      <w:pPr>
        <w:ind w:left="873" w:hanging="360"/>
      </w:pPr>
    </w:lvl>
    <w:lvl w:ilvl="1" w:tplc="0C090019" w:tentative="1">
      <w:start w:val="1"/>
      <w:numFmt w:val="lowerLetter"/>
      <w:lvlText w:val="%2."/>
      <w:lvlJc w:val="left"/>
      <w:pPr>
        <w:ind w:left="1593" w:hanging="360"/>
      </w:pPr>
    </w:lvl>
    <w:lvl w:ilvl="2" w:tplc="0C09001B" w:tentative="1">
      <w:start w:val="1"/>
      <w:numFmt w:val="lowerRoman"/>
      <w:lvlText w:val="%3."/>
      <w:lvlJc w:val="right"/>
      <w:pPr>
        <w:ind w:left="2313" w:hanging="180"/>
      </w:pPr>
    </w:lvl>
    <w:lvl w:ilvl="3" w:tplc="0C09000F" w:tentative="1">
      <w:start w:val="1"/>
      <w:numFmt w:val="decimal"/>
      <w:lvlText w:val="%4."/>
      <w:lvlJc w:val="left"/>
      <w:pPr>
        <w:ind w:left="3033" w:hanging="360"/>
      </w:pPr>
    </w:lvl>
    <w:lvl w:ilvl="4" w:tplc="0C090019" w:tentative="1">
      <w:start w:val="1"/>
      <w:numFmt w:val="lowerLetter"/>
      <w:lvlText w:val="%5."/>
      <w:lvlJc w:val="left"/>
      <w:pPr>
        <w:ind w:left="3753" w:hanging="360"/>
      </w:pPr>
    </w:lvl>
    <w:lvl w:ilvl="5" w:tplc="0C09001B" w:tentative="1">
      <w:start w:val="1"/>
      <w:numFmt w:val="lowerRoman"/>
      <w:lvlText w:val="%6."/>
      <w:lvlJc w:val="right"/>
      <w:pPr>
        <w:ind w:left="4473" w:hanging="180"/>
      </w:pPr>
    </w:lvl>
    <w:lvl w:ilvl="6" w:tplc="0C09000F" w:tentative="1">
      <w:start w:val="1"/>
      <w:numFmt w:val="decimal"/>
      <w:lvlText w:val="%7."/>
      <w:lvlJc w:val="left"/>
      <w:pPr>
        <w:ind w:left="5193" w:hanging="360"/>
      </w:pPr>
    </w:lvl>
    <w:lvl w:ilvl="7" w:tplc="0C090019" w:tentative="1">
      <w:start w:val="1"/>
      <w:numFmt w:val="lowerLetter"/>
      <w:lvlText w:val="%8."/>
      <w:lvlJc w:val="left"/>
      <w:pPr>
        <w:ind w:left="5913" w:hanging="360"/>
      </w:pPr>
    </w:lvl>
    <w:lvl w:ilvl="8" w:tplc="0C09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2" w15:restartNumberingAfterBreak="0">
    <w:nsid w:val="76C10DC3"/>
    <w:multiLevelType w:val="hybridMultilevel"/>
    <w:tmpl w:val="7F7048EE"/>
    <w:lvl w:ilvl="0" w:tplc="0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tTA3NjM1tjA1NjJW0lEKTi0uzszPAykwrAUA0eAtSywAAAA="/>
  </w:docVars>
  <w:rsids>
    <w:rsidRoot w:val="006D3733"/>
    <w:rsid w:val="001930F9"/>
    <w:rsid w:val="0024328D"/>
    <w:rsid w:val="00330897"/>
    <w:rsid w:val="00375F80"/>
    <w:rsid w:val="003D62C3"/>
    <w:rsid w:val="0049555F"/>
    <w:rsid w:val="005A0782"/>
    <w:rsid w:val="005C4F29"/>
    <w:rsid w:val="00626841"/>
    <w:rsid w:val="00652E5D"/>
    <w:rsid w:val="006D3733"/>
    <w:rsid w:val="00711683"/>
    <w:rsid w:val="00765784"/>
    <w:rsid w:val="009442BF"/>
    <w:rsid w:val="00955100"/>
    <w:rsid w:val="00B2618D"/>
    <w:rsid w:val="00B66CCA"/>
    <w:rsid w:val="00BB3491"/>
    <w:rsid w:val="00BF71A0"/>
    <w:rsid w:val="00C10D2B"/>
    <w:rsid w:val="00C60930"/>
    <w:rsid w:val="00DD114A"/>
    <w:rsid w:val="00FD6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C89DB"/>
  <w15:docId w15:val="{5C2BAA85-712C-4079-92E1-0C10F559E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5F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5F80"/>
  </w:style>
  <w:style w:type="paragraph" w:styleId="Footer">
    <w:name w:val="footer"/>
    <w:basedOn w:val="Normal"/>
    <w:link w:val="FooterChar"/>
    <w:uiPriority w:val="99"/>
    <w:unhideWhenUsed/>
    <w:rsid w:val="00375F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5F80"/>
  </w:style>
  <w:style w:type="paragraph" w:styleId="ListParagraph">
    <w:name w:val="List Paragraph"/>
    <w:basedOn w:val="Normal"/>
    <w:uiPriority w:val="34"/>
    <w:qFormat/>
    <w:rsid w:val="00330897"/>
    <w:pPr>
      <w:ind w:left="720"/>
      <w:contextualSpacing/>
    </w:pPr>
  </w:style>
  <w:style w:type="table" w:styleId="TableGrid">
    <w:name w:val="Table Grid"/>
    <w:basedOn w:val="TableNormal"/>
    <w:uiPriority w:val="59"/>
    <w:rsid w:val="001930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ki Fitzgerald</dc:creator>
  <cp:lastModifiedBy>Miriam Oxford</cp:lastModifiedBy>
  <cp:revision>3</cp:revision>
  <dcterms:created xsi:type="dcterms:W3CDTF">2019-10-22T23:22:00Z</dcterms:created>
  <dcterms:modified xsi:type="dcterms:W3CDTF">2019-10-22T23:25:00Z</dcterms:modified>
</cp:coreProperties>
</file>